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2B7D"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GoBack"/>
      <w:bookmarkEnd w:id="0"/>
    </w:p>
    <w:p w:rsidR="00F52B7D"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DATE]</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Contact Name</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Address</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Address2</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Country</w:t>
      </w:r>
      <w:r w:rsidRPr="00FD58E6">
        <w:tab/>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City /Province</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Postal Code</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FD58E6">
        <w:rPr>
          <w:b/>
          <w:color w:val="000000"/>
        </w:rPr>
        <w:t>RE: Proposal Resubmi</w:t>
      </w:r>
      <w:r w:rsidRPr="00FD58E6">
        <w:rPr>
          <w:b/>
        </w:rPr>
        <w:t>ssion for</w:t>
      </w:r>
      <w:r w:rsidRPr="00FD58E6">
        <w:rPr>
          <w:b/>
          <w:color w:val="000000"/>
        </w:rPr>
        <w:t xml:space="preserve"> [PRODUCT/SERVICE] </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D58E6">
        <w:rPr>
          <w:color w:val="000000"/>
        </w:rPr>
        <w:t>Dear [CLIENT NAME],</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FD58E6">
        <w:rPr>
          <w:rFonts w:eastAsia="Courier New"/>
        </w:rPr>
        <w:t xml:space="preserve">On [DATE], we submitted a proposal for [PRODUCT/SERVICE] to your firm. We are yet to hear back from you in regards to this proposal and would like to reassert our interest in working with your firm. </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rPr>
          <w:rFonts w:eastAsia="Courier New"/>
        </w:rPr>
        <w:t>I have attached the original proposal made, which we would appreciate you reviewing and getting back to us on. We are looking forward to your reply and hope that we will have the opportunity to work with you in the foreseeable future.</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Kind regards,</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D58E6">
        <w:t>[NAME]</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D58E6">
        <w:rPr>
          <w:color w:val="000000"/>
        </w:rPr>
        <w:t>[TITLE]</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D58E6">
        <w:rPr>
          <w:color w:val="000000"/>
        </w:rPr>
        <w:t>[CONTACT DETAILS]</w:t>
      </w:r>
    </w:p>
    <w:p w:rsidR="00F52B7D" w:rsidRPr="00FD58E6" w:rsidRDefault="00BD1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D58E6">
        <w:rPr>
          <w:color w:val="000000"/>
        </w:rPr>
        <w:t xml:space="preserve">[COMPANY EMAIL] </w:t>
      </w:r>
    </w:p>
    <w:p w:rsidR="00F52B7D" w:rsidRPr="00FD58E6" w:rsidRDefault="00F52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F52B7D" w:rsidRPr="00FD58E6" w:rsidSect="00F52B7D">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17F2" w:rsidRDefault="00BD17F2" w:rsidP="00F52B7D">
      <w:r>
        <w:separator/>
      </w:r>
    </w:p>
  </w:endnote>
  <w:endnote w:type="continuationSeparator" w:id="0">
    <w:p w:rsidR="00BD17F2" w:rsidRDefault="00BD17F2" w:rsidP="00F52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B7D" w:rsidRDefault="00BD17F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F52B7D" w:rsidRDefault="00BD17F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F52B7D" w:rsidRDefault="00BD17F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F52B7D" w:rsidRDefault="00D2696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BD17F2">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17F2" w:rsidRDefault="00BD17F2" w:rsidP="00F52B7D">
      <w:r>
        <w:separator/>
      </w:r>
    </w:p>
  </w:footnote>
  <w:footnote w:type="continuationSeparator" w:id="0">
    <w:p w:rsidR="00BD17F2" w:rsidRDefault="00BD17F2" w:rsidP="00F52B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bY0MbQwNjA1NTdT0lEKTi0uzszPAykwrAUAHQ5KKSwAAAA="/>
    <w:docVar w:name="Description" w:val="Use this template to follow up on a previous proposal to collaborate with another company. "/>
    <w:docVar w:name="Excerpt" w:val="Dear [CLIENT NAME],_x000a__x000a_On [DATE], we submitted a proposal for [PRODUCT/SERVICE] to your company. We have not yet heard back from you regarding this proposal and would like to reassert our interest in working with you. _x000a_"/>
    <w:docVar w:name="Tags" w:val="business documents, entrepreneurship, entrepreneur, guideline, checklist, resubmission of proposal template, resubmission of proposal example, how to create a resubmission of proposal, what is a resubmission of proposal"/>
  </w:docVars>
  <w:rsids>
    <w:rsidRoot w:val="00F52B7D"/>
    <w:rsid w:val="00416D0A"/>
    <w:rsid w:val="00A63003"/>
    <w:rsid w:val="00BD17F2"/>
    <w:rsid w:val="00D2696A"/>
    <w:rsid w:val="00F52B7D"/>
    <w:rsid w:val="00F9777A"/>
    <w:rsid w:val="00FD58E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B7D"/>
  </w:style>
  <w:style w:type="paragraph" w:styleId="Heading1">
    <w:name w:val="heading 1"/>
    <w:basedOn w:val="Normal1"/>
    <w:next w:val="Normal1"/>
    <w:rsid w:val="00F52B7D"/>
    <w:pPr>
      <w:keepNext/>
      <w:keepLines/>
      <w:spacing w:before="480" w:after="120"/>
      <w:outlineLvl w:val="0"/>
    </w:pPr>
    <w:rPr>
      <w:b/>
      <w:sz w:val="48"/>
      <w:szCs w:val="48"/>
    </w:rPr>
  </w:style>
  <w:style w:type="paragraph" w:styleId="Heading2">
    <w:name w:val="heading 2"/>
    <w:basedOn w:val="Normal1"/>
    <w:next w:val="Normal1"/>
    <w:rsid w:val="00F52B7D"/>
    <w:pPr>
      <w:keepNext/>
      <w:keepLines/>
      <w:spacing w:before="360" w:after="80"/>
      <w:outlineLvl w:val="1"/>
    </w:pPr>
    <w:rPr>
      <w:b/>
      <w:sz w:val="36"/>
      <w:szCs w:val="36"/>
    </w:rPr>
  </w:style>
  <w:style w:type="paragraph" w:styleId="Heading3">
    <w:name w:val="heading 3"/>
    <w:basedOn w:val="Normal1"/>
    <w:next w:val="Normal1"/>
    <w:rsid w:val="00F52B7D"/>
    <w:pPr>
      <w:keepNext/>
      <w:keepLines/>
      <w:spacing w:before="280" w:after="80"/>
      <w:outlineLvl w:val="2"/>
    </w:pPr>
    <w:rPr>
      <w:b/>
      <w:sz w:val="28"/>
      <w:szCs w:val="28"/>
    </w:rPr>
  </w:style>
  <w:style w:type="paragraph" w:styleId="Heading4">
    <w:name w:val="heading 4"/>
    <w:basedOn w:val="Normal1"/>
    <w:next w:val="Normal1"/>
    <w:rsid w:val="00F52B7D"/>
    <w:pPr>
      <w:keepNext/>
      <w:keepLines/>
      <w:spacing w:before="240" w:after="40"/>
      <w:outlineLvl w:val="3"/>
    </w:pPr>
    <w:rPr>
      <w:b/>
    </w:rPr>
  </w:style>
  <w:style w:type="paragraph" w:styleId="Heading5">
    <w:name w:val="heading 5"/>
    <w:basedOn w:val="Normal1"/>
    <w:next w:val="Normal1"/>
    <w:rsid w:val="00F52B7D"/>
    <w:pPr>
      <w:keepNext/>
      <w:keepLines/>
      <w:spacing w:before="220" w:after="40"/>
      <w:outlineLvl w:val="4"/>
    </w:pPr>
    <w:rPr>
      <w:b/>
      <w:sz w:val="22"/>
      <w:szCs w:val="22"/>
    </w:rPr>
  </w:style>
  <w:style w:type="paragraph" w:styleId="Heading6">
    <w:name w:val="heading 6"/>
    <w:basedOn w:val="Normal1"/>
    <w:next w:val="Normal1"/>
    <w:rsid w:val="00F52B7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52B7D"/>
  </w:style>
  <w:style w:type="paragraph" w:styleId="Title">
    <w:name w:val="Title"/>
    <w:basedOn w:val="Normal1"/>
    <w:next w:val="Normal1"/>
    <w:rsid w:val="00F52B7D"/>
    <w:pPr>
      <w:keepNext/>
      <w:keepLines/>
      <w:spacing w:before="480" w:after="120"/>
    </w:pPr>
    <w:rPr>
      <w:b/>
      <w:sz w:val="72"/>
      <w:szCs w:val="72"/>
    </w:rPr>
  </w:style>
  <w:style w:type="paragraph" w:customStyle="1" w:styleId="Normal0">
    <w:name w:val="[Normal]"/>
    <w:qFormat/>
    <w:rsid w:val="00F52B7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F52B7D"/>
    <w:pPr>
      <w:tabs>
        <w:tab w:val="center" w:pos="4320"/>
        <w:tab w:val="right" w:pos="8640"/>
      </w:tabs>
    </w:pPr>
  </w:style>
  <w:style w:type="paragraph" w:styleId="Footer">
    <w:name w:val="footer"/>
    <w:basedOn w:val="Normal"/>
    <w:qFormat/>
    <w:rsid w:val="00F52B7D"/>
    <w:pPr>
      <w:tabs>
        <w:tab w:val="center" w:pos="4320"/>
        <w:tab w:val="right" w:pos="8640"/>
      </w:tabs>
    </w:pPr>
  </w:style>
  <w:style w:type="character" w:styleId="Hyperlink">
    <w:name w:val="Hyperlink"/>
    <w:qFormat/>
    <w:rsid w:val="00F52B7D"/>
    <w:rPr>
      <w:color w:val="0000FF"/>
      <w:u w:val="single"/>
      <w:rtl w:val="0"/>
    </w:rPr>
  </w:style>
  <w:style w:type="character" w:styleId="HTMLTypewriter">
    <w:name w:val="HTML Typewriter"/>
    <w:qFormat/>
    <w:rsid w:val="00F52B7D"/>
    <w:rPr>
      <w:rFonts w:ascii="Courier New" w:eastAsia="Courier New" w:hAnsi="Courier New" w:cs="Courier New"/>
      <w:sz w:val="20"/>
      <w:szCs w:val="20"/>
      <w:rtl w:val="0"/>
    </w:rPr>
  </w:style>
  <w:style w:type="paragraph" w:styleId="Subtitle">
    <w:name w:val="Subtitle"/>
    <w:basedOn w:val="Normal"/>
    <w:next w:val="Normal"/>
    <w:rsid w:val="00F52B7D"/>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u22vLNr0biM0k5/vt/VYI/vMfw==">AMUW2mWbE3JcimrCEcnRj8aRkKg76MaPoUFDmbc4MOcLe9HmGCYYoJuFPEAFuGjDWQgg3Nw83pGjm+s6zgjIxff6Zm/LZR0i8jEhPlpylu08pszhCg1anp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4</Words>
  <Characters>533</Characters>
  <Application>Microsoft Office Word</Application>
  <DocSecurity>0</DocSecurity>
  <Lines>36</Lines>
  <Paragraphs>16</Paragraphs>
  <ScaleCrop>false</ScaleCrop>
  <Manager/>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08:30:00Z</dcterms:created>
  <dcterms:modified xsi:type="dcterms:W3CDTF">2019-10-21T19:17:00Z</dcterms:modified>
  <cp:category/>
</cp:coreProperties>
</file>